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2388" w:rsidRPr="00AA624D" w:rsidRDefault="00BB4F34">
      <w:pPr>
        <w:pStyle w:val="Title"/>
        <w:rPr>
          <w:rFonts w:ascii="Merriweather" w:hAnsi="Merriweather"/>
          <w:color w:val="D3368A"/>
        </w:rPr>
      </w:pPr>
      <w:r w:rsidRPr="00AA624D">
        <w:rPr>
          <w:rFonts w:ascii="Merriweather" w:hAnsi="Merriweather"/>
          <w:color w:val="D3368A"/>
        </w:rPr>
        <w:t>Patient Access Application Form</w:t>
      </w:r>
    </w:p>
    <w:p w:rsidR="00092388" w:rsidRPr="00AA624D" w:rsidRDefault="00092388">
      <w:pPr>
        <w:pStyle w:val="BodyText"/>
        <w:spacing w:before="10" w:after="1"/>
        <w:rPr>
          <w:rFonts w:ascii="Lato" w:hAnsi="Lato"/>
          <w:b/>
        </w:rPr>
      </w:pP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02"/>
        <w:gridCol w:w="4308"/>
      </w:tblGrid>
      <w:tr w:rsidR="0082404E" w:rsidRPr="00AA624D">
        <w:trPr>
          <w:trHeight w:val="268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Surname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4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Date of birth</w:t>
            </w:r>
          </w:p>
        </w:tc>
      </w:tr>
      <w:tr w:rsidR="0082404E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First name</w:t>
            </w:r>
          </w:p>
        </w:tc>
      </w:tr>
      <w:tr w:rsidR="00AA624D" w:rsidRPr="00AA624D">
        <w:trPr>
          <w:trHeight w:val="1568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ddress</w:t>
            </w: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BB4F34">
            <w:pPr>
              <w:pStyle w:val="TableParagraph"/>
              <w:spacing w:before="181"/>
              <w:ind w:left="4862" w:right="3275"/>
              <w:jc w:val="center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Postcode</w:t>
            </w:r>
          </w:p>
        </w:tc>
      </w:tr>
      <w:tr w:rsidR="00AA624D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Email address</w:t>
            </w:r>
          </w:p>
        </w:tc>
      </w:tr>
      <w:tr w:rsidR="00AA624D" w:rsidRPr="00AA624D">
        <w:trPr>
          <w:trHeight w:val="246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Telephone number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2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Mobile number</w:t>
            </w:r>
          </w:p>
        </w:tc>
      </w:tr>
    </w:tbl>
    <w:p w:rsidR="00092388" w:rsidRPr="00AA624D" w:rsidRDefault="00BB4F34">
      <w:pPr>
        <w:pStyle w:val="BodyText"/>
        <w:spacing w:before="242" w:after="4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>I wish to have access to the following online services (please tick all that apply):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08"/>
      </w:tblGrid>
      <w:tr w:rsidR="00AA624D" w:rsidRPr="00AA624D">
        <w:trPr>
          <w:trHeight w:val="248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Booking appointment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7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Requesting repeat prescription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7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82404E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Accessing my medical record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</w:tbl>
    <w:p w:rsidR="00092388" w:rsidRPr="00AA624D" w:rsidRDefault="00092388">
      <w:pPr>
        <w:pStyle w:val="BodyText"/>
        <w:spacing w:before="5"/>
        <w:rPr>
          <w:rFonts w:ascii="Lato" w:hAnsi="Lato"/>
          <w:color w:val="32325D"/>
          <w:sz w:val="21"/>
        </w:rPr>
      </w:pPr>
    </w:p>
    <w:p w:rsidR="00092388" w:rsidRPr="00AA624D" w:rsidRDefault="00BB4F34">
      <w:pPr>
        <w:pStyle w:val="BodyText"/>
        <w:spacing w:after="5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>I wish to access my medical record online and understand and agree with each statement (tick)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10"/>
      </w:tblGrid>
      <w:tr w:rsidR="00AA624D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I have read and understood the information leaflet provided by the practic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6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I will be responsible for the security of the information that I see or download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7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If I choose to share my information with anyone else, this is at my own risk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0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4. If I suspect that my account has been accessed by someone without my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greement, I will contact the practice as soon as possibl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6"/>
              <w:ind w:left="0"/>
              <w:rPr>
                <w:rFonts w:ascii="Lato" w:hAnsi="Lato"/>
                <w:color w:val="32325D"/>
                <w:sz w:val="21"/>
              </w:rPr>
            </w:pPr>
          </w:p>
          <w:p w:rsidR="00092388" w:rsidRPr="00AA624D" w:rsidRDefault="00092388">
            <w:pPr>
              <w:pStyle w:val="TableParagraph"/>
              <w:spacing w:line="233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1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5. If I see information in my record that is not about me or is inaccurate, I will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contact the practice as soon as possibl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6"/>
              <w:ind w:left="0"/>
              <w:rPr>
                <w:rFonts w:ascii="Lato" w:hAnsi="Lato"/>
                <w:color w:val="32325D"/>
              </w:rPr>
            </w:pPr>
          </w:p>
          <w:p w:rsidR="00092388" w:rsidRPr="00AA624D" w:rsidRDefault="00092388">
            <w:pPr>
              <w:pStyle w:val="TableParagraph"/>
              <w:spacing w:line="221" w:lineRule="exact"/>
              <w:ind w:left="228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1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6. If I think that I may come under pressure to give access to someone else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proofErr w:type="gramStart"/>
            <w:r w:rsidRPr="00AA624D">
              <w:rPr>
                <w:rFonts w:ascii="Lato" w:hAnsi="Lato"/>
                <w:color w:val="32325D"/>
              </w:rPr>
              <w:t>unwillingly</w:t>
            </w:r>
            <w:proofErr w:type="gramEnd"/>
            <w:r w:rsidRPr="00AA624D">
              <w:rPr>
                <w:rFonts w:ascii="Lato" w:hAnsi="Lato"/>
                <w:color w:val="32325D"/>
              </w:rPr>
              <w:t xml:space="preserve"> I will contact the practice as soon as possible.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1"/>
              <w:ind w:left="0"/>
              <w:rPr>
                <w:rFonts w:ascii="Lato" w:hAnsi="Lato"/>
                <w:color w:val="32325D"/>
                <w:sz w:val="21"/>
              </w:rPr>
            </w:pPr>
          </w:p>
          <w:p w:rsidR="00092388" w:rsidRPr="00AA624D" w:rsidRDefault="00092388">
            <w:pPr>
              <w:pStyle w:val="TableParagraph"/>
              <w:ind w:left="228"/>
              <w:rPr>
                <w:rFonts w:ascii="Lato" w:hAnsi="Lato"/>
                <w:color w:val="32325D"/>
              </w:rPr>
            </w:pPr>
          </w:p>
        </w:tc>
      </w:tr>
    </w:tbl>
    <w:p w:rsidR="00092388" w:rsidRPr="00AA624D" w:rsidRDefault="00AA624D">
      <w:pPr>
        <w:pStyle w:val="BodyText"/>
        <w:spacing w:before="10"/>
        <w:rPr>
          <w:rFonts w:ascii="Lato" w:hAnsi="Lato"/>
          <w:color w:val="32325D"/>
          <w:sz w:val="17"/>
        </w:rPr>
      </w:pPr>
      <w:r w:rsidRPr="00AA624D">
        <w:rPr>
          <w:rFonts w:ascii="Lato" w:hAnsi="Lato"/>
          <w:noProof/>
          <w:color w:val="32325D"/>
          <w:lang w:val="en-GB" w:eastAsia="en-GB"/>
        </w:rPr>
        <mc:AlternateContent>
          <mc:Choice Requires="wpg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701040</wp:posOffset>
                </wp:positionH>
                <wp:positionV relativeFrom="paragraph">
                  <wp:posOffset>155575</wp:posOffset>
                </wp:positionV>
                <wp:extent cx="5784215" cy="492125"/>
                <wp:effectExtent l="0" t="0" r="0" b="0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4215" cy="492125"/>
                          <a:chOff x="1104" y="245"/>
                          <a:chExt cx="9109" cy="775"/>
                        </a:xfrm>
                      </wpg:grpSpPr>
                      <wps:wsp>
                        <wps:cNvPr id="3" name="AutoShape 7"/>
                        <wps:cNvSpPr>
                          <a:spLocks/>
                        </wps:cNvSpPr>
                        <wps:spPr bwMode="auto">
                          <a:xfrm>
                            <a:off x="1128" y="260"/>
                            <a:ext cx="9084" cy="754"/>
                          </a:xfrm>
                          <a:custGeom>
                            <a:avLst/>
                            <a:gdLst>
                              <a:gd name="T0" fmla="+- 0 1133 1128"/>
                              <a:gd name="T1" fmla="*/ T0 w 9084"/>
                              <a:gd name="T2" fmla="+- 0 260 260"/>
                              <a:gd name="T3" fmla="*/ 260 h 754"/>
                              <a:gd name="T4" fmla="+- 0 1133 1128"/>
                              <a:gd name="T5" fmla="*/ T4 w 9084"/>
                              <a:gd name="T6" fmla="+- 0 1009 260"/>
                              <a:gd name="T7" fmla="*/ 1009 h 754"/>
                              <a:gd name="T8" fmla="+- 0 1128 1128"/>
                              <a:gd name="T9" fmla="*/ T8 w 9084"/>
                              <a:gd name="T10" fmla="+- 0 1014 260"/>
                              <a:gd name="T11" fmla="*/ 1014 h 754"/>
                              <a:gd name="T12" fmla="+- 0 10212 1128"/>
                              <a:gd name="T13" fmla="*/ T12 w 9084"/>
                              <a:gd name="T14" fmla="+- 0 1014 260"/>
                              <a:gd name="T15" fmla="*/ 1014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084" h="754">
                                <a:moveTo>
                                  <a:pt x="5" y="0"/>
                                </a:moveTo>
                                <a:lnTo>
                                  <a:pt x="5" y="749"/>
                                </a:lnTo>
                                <a:moveTo>
                                  <a:pt x="0" y="754"/>
                                </a:moveTo>
                                <a:lnTo>
                                  <a:pt x="9084" y="75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104" y="244"/>
                            <a:ext cx="8383" cy="1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938" y="250"/>
                            <a:ext cx="2269" cy="764"/>
                          </a:xfrm>
                          <a:prstGeom prst="rect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51" w:lineRule="exact"/>
                                <w:ind w:left="104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241" y="261"/>
                            <a:ext cx="956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47" w:lineRule="exact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Signatu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id="Group 3" o:spid="_x0000_s1026" style="position:absolute;margin-left:55.2pt;margin-top:12.25pt;width:455.45pt;height:38.75pt;z-index:-15727616;mso-wrap-distance-left:0;mso-wrap-distance-right:0;mso-position-horizontal-relative:page" coordorigin="1104,245" coordsize="910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">
                <v:shape id="AutoShape 7" o:spid="_x0000_s1027" style="position:absolute;left:1128;top:260;width:9084;height:754;visibility:visible;mso-wrap-style:square;v-text-anchor:top" coordsize="9084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" path="m5,r,749m,754r9084,e" filled="f" strokeweight=".58pt">
                  <v:path arrowok="t" o:connecttype="custom" o:connectlocs="5,260;5,1009;0,1014;9084,1014" o:connectangles="0,0,0,0"/>
                </v:shape>
                <v:rect id="Rectangle 6" o:spid="_x0000_s1028" style="position:absolute;left:1104;top:244;width:8383;height: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7938;top:250;width:2269;height: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" filled="f" strokeweight=".58pt">
                  <v:textbox inset="0,0,0,0">
                    <w:txbxContent>
                      <w:p w:rsidR="00092388" w:rsidRPr="00AA624D" w:rsidRDefault="00BB4F34">
                        <w:pPr>
                          <w:spacing w:line="251" w:lineRule="exact"/>
                          <w:ind w:left="104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Date</w:t>
                        </w:r>
                      </w:p>
                    </w:txbxContent>
                  </v:textbox>
                </v:shape>
                <v:shape id="Text Box 4" o:spid="_x0000_s1030" type="#_x0000_t202" style="position:absolute;left:1241;top:261;width:956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:rsidR="00092388" w:rsidRPr="00AA624D" w:rsidRDefault="00BB4F34">
                        <w:pPr>
                          <w:spacing w:line="247" w:lineRule="exact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Signatur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092388" w:rsidRPr="00AA624D" w:rsidRDefault="00092388">
      <w:pPr>
        <w:pStyle w:val="BodyText"/>
        <w:rPr>
          <w:rFonts w:ascii="Lato" w:hAnsi="Lato"/>
          <w:sz w:val="28"/>
        </w:rPr>
      </w:pPr>
    </w:p>
    <w:p w:rsidR="00092388" w:rsidRPr="00AA624D" w:rsidRDefault="00BB4F34">
      <w:pPr>
        <w:spacing w:after="2"/>
        <w:ind w:left="130"/>
        <w:rPr>
          <w:rFonts w:ascii="Lato" w:hAnsi="Lato"/>
          <w:b/>
          <w:sz w:val="24"/>
        </w:rPr>
      </w:pPr>
      <w:r w:rsidRPr="00AA624D">
        <w:rPr>
          <w:rFonts w:ascii="Lato" w:hAnsi="Lato"/>
          <w:b/>
          <w:color w:val="2D759E"/>
          <w:sz w:val="24"/>
        </w:rPr>
        <w:t>For practice use only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1"/>
        <w:gridCol w:w="1559"/>
        <w:gridCol w:w="2558"/>
        <w:gridCol w:w="2274"/>
      </w:tblGrid>
      <w:tr w:rsidR="00092388" w:rsidRPr="00AA624D">
        <w:trPr>
          <w:trHeight w:val="65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atient NHS number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ractice computer ID number</w:t>
            </w:r>
          </w:p>
        </w:tc>
      </w:tr>
      <w:tr w:rsidR="00092388" w:rsidRPr="00AA624D">
        <w:trPr>
          <w:trHeight w:val="1050"/>
        </w:trPr>
        <w:tc>
          <w:tcPr>
            <w:tcW w:w="2701" w:type="dxa"/>
          </w:tcPr>
          <w:p w:rsidR="00092388" w:rsidRPr="00AA624D" w:rsidRDefault="00BB4F34">
            <w:pPr>
              <w:pStyle w:val="TableParagraph"/>
              <w:spacing w:line="242" w:lineRule="auto"/>
              <w:ind w:right="6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Identity verified by (initials)</w:t>
            </w:r>
          </w:p>
        </w:tc>
        <w:tc>
          <w:tcPr>
            <w:tcW w:w="1559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5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Method</w:t>
            </w:r>
          </w:p>
          <w:p w:rsidR="00092388" w:rsidRPr="00AA624D" w:rsidRDefault="00BB4F34">
            <w:pPr>
              <w:pStyle w:val="TableParagraph"/>
              <w:ind w:left="1013" w:right="82" w:firstLine="249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Vouching  Vouching</w:t>
            </w:r>
            <w:bookmarkStart w:id="0" w:name="_GoBack"/>
            <w:bookmarkEnd w:id="0"/>
            <w:r w:rsidRPr="00AA624D">
              <w:rPr>
                <w:rFonts w:ascii="Lato" w:hAnsi="Lato"/>
                <w:color w:val="2D759E"/>
              </w:rPr>
              <w:t xml:space="preserve"> with information in record </w:t>
            </w:r>
            <w:r w:rsidRPr="00AA624D">
              <w:rPr>
                <w:rFonts w:ascii="Lato" w:hAnsi="Lato"/>
                <w:color w:val="2D759E"/>
              </w:rPr>
              <w:t xml:space="preserve">Photo ID and proof of residence </w:t>
            </w:r>
          </w:p>
        </w:tc>
      </w:tr>
      <w:tr w:rsidR="00092388" w:rsidRPr="00AA624D">
        <w:trPr>
          <w:trHeight w:val="602"/>
        </w:trPr>
        <w:tc>
          <w:tcPr>
            <w:tcW w:w="6818" w:type="dxa"/>
            <w:gridSpan w:val="3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proofErr w:type="spellStart"/>
            <w:r w:rsidRPr="00AA624D">
              <w:rPr>
                <w:rFonts w:ascii="Lato" w:hAnsi="Lato"/>
                <w:color w:val="2D759E"/>
              </w:rPr>
              <w:t>Authorised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by</w:t>
            </w:r>
          </w:p>
        </w:tc>
        <w:tc>
          <w:tcPr>
            <w:tcW w:w="2274" w:type="dxa"/>
          </w:tcPr>
          <w:p w:rsidR="00092388" w:rsidRPr="00AA624D" w:rsidRDefault="00BB4F34">
            <w:pPr>
              <w:pStyle w:val="TableParagraph"/>
              <w:spacing w:line="247" w:lineRule="exact"/>
              <w:ind w:left="109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</w:tr>
      <w:tr w:rsidR="00092388" w:rsidRPr="00AA624D">
        <w:trPr>
          <w:trHeight w:val="246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account created</w:t>
            </w:r>
          </w:p>
        </w:tc>
      </w:tr>
      <w:tr w:rsidR="00092388" w:rsidRPr="00AA624D">
        <w:trPr>
          <w:trHeight w:val="249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passphrase sent</w:t>
            </w:r>
          </w:p>
        </w:tc>
      </w:tr>
      <w:tr w:rsidR="00092388" w:rsidRPr="00AA624D">
        <w:trPr>
          <w:trHeight w:val="173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4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evel of record access enabled</w:t>
            </w:r>
          </w:p>
          <w:p w:rsidR="00092388" w:rsidRPr="00AA624D" w:rsidRDefault="00BB4F34">
            <w:pPr>
              <w:pStyle w:val="TableParagraph"/>
              <w:spacing w:before="1"/>
              <w:ind w:left="1996" w:right="87" w:firstLine="165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All </w:t>
            </w:r>
            <w:r w:rsidRPr="00AA624D">
              <w:rPr>
                <w:rFonts w:ascii="Lato" w:hAnsi="Lato"/>
                <w:color w:val="2D759E"/>
                <w:spacing w:val="-16"/>
              </w:rPr>
              <w:t></w:t>
            </w:r>
            <w:r w:rsidRPr="00AA624D">
              <w:rPr>
                <w:rFonts w:ascii="Lato" w:hAnsi="Lato"/>
                <w:color w:val="2D759E"/>
              </w:rPr>
              <w:t xml:space="preserve"> Prospective</w:t>
            </w:r>
            <w:r w:rsidRPr="00AA624D">
              <w:rPr>
                <w:rFonts w:ascii="Lato" w:hAnsi="Lato"/>
                <w:color w:val="2D759E"/>
                <w:spacing w:val="-13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Retrospective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Detailed coded</w:t>
            </w:r>
            <w:r w:rsidRPr="00AA624D">
              <w:rPr>
                <w:rFonts w:ascii="Lato" w:hAnsi="Lato"/>
                <w:color w:val="2D759E"/>
                <w:spacing w:val="-4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record</w:t>
            </w:r>
          </w:p>
          <w:p w:rsidR="00092388" w:rsidRPr="00AA624D" w:rsidRDefault="00BB4F34">
            <w:pPr>
              <w:pStyle w:val="TableParagraph"/>
              <w:spacing w:before="3"/>
              <w:ind w:left="0" w:right="90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</w:t>
            </w:r>
          </w:p>
          <w:p w:rsidR="00092388" w:rsidRPr="00AA624D" w:rsidRDefault="00BB4F34">
            <w:pPr>
              <w:pStyle w:val="TableParagraph"/>
              <w:spacing w:before="9" w:line="211" w:lineRule="exact"/>
              <w:ind w:left="264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imited parts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27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Notes / explanation</w:t>
            </w:r>
          </w:p>
        </w:tc>
      </w:tr>
    </w:tbl>
    <w:p w:rsidR="00092388" w:rsidRDefault="00092388" w:rsidP="00AA624D">
      <w:pPr>
        <w:pStyle w:val="BodyText"/>
        <w:tabs>
          <w:tab w:val="left" w:pos="4110"/>
        </w:tabs>
        <w:spacing w:before="8"/>
        <w:rPr>
          <w:sz w:val="18"/>
        </w:rPr>
      </w:pPr>
    </w:p>
    <w:sectPr w:rsidR="00092388">
      <w:headerReference w:type="default" r:id="rId7"/>
      <w:type w:val="continuous"/>
      <w:pgSz w:w="11920" w:h="16850"/>
      <w:pgMar w:top="1100" w:right="98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6F29" w:rsidRDefault="00816F29" w:rsidP="00AA624D">
      <w:r>
        <w:separator/>
      </w:r>
    </w:p>
  </w:endnote>
  <w:endnote w:type="continuationSeparator" w:id="0">
    <w:p w:rsidR="00816F29" w:rsidRDefault="00816F29" w:rsidP="00AA6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">
    <w:altName w:val="Times New Roman"/>
    <w:charset w:val="00"/>
    <w:family w:val="auto"/>
    <w:pitch w:val="variable"/>
    <w:sig w:usb0="20000207" w:usb1="00000002" w:usb2="00000000" w:usb3="00000000" w:csb0="00000197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6F29" w:rsidRDefault="00816F29" w:rsidP="00AA624D">
      <w:r>
        <w:separator/>
      </w:r>
    </w:p>
  </w:footnote>
  <w:footnote w:type="continuationSeparator" w:id="0">
    <w:p w:rsidR="00816F29" w:rsidRDefault="00816F29" w:rsidP="00AA62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24D" w:rsidRDefault="00AA624D">
    <w:pPr>
      <w:pStyle w:val="Header"/>
    </w:pPr>
    <w:r w:rsidRPr="00AA624D">
      <w:rPr>
        <w:rFonts w:ascii="Merriweather" w:hAnsi="Merriweather"/>
        <w:noProof/>
        <w:color w:val="D3368A"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765800</wp:posOffset>
          </wp:positionH>
          <wp:positionV relativeFrom="paragraph">
            <wp:posOffset>-308610</wp:posOffset>
          </wp:positionV>
          <wp:extent cx="693420" cy="742630"/>
          <wp:effectExtent l="0" t="0" r="0" b="0"/>
          <wp:wrapNone/>
          <wp:docPr id="1" name="Picture 1" descr="C:\Users\Shane.Munro\OneDrive - EMIS Group\Desktop\PA\patient-acces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hane.Munro\OneDrive - EMIS Group\Desktop\PA\patient-access logo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86" r="80803" b="49390"/>
                  <a:stretch/>
                </pic:blipFill>
                <pic:spPr bwMode="auto">
                  <a:xfrm>
                    <a:off x="0" y="0"/>
                    <a:ext cx="693420" cy="7426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zAysDQyMzY0sDBQ0lEKTi0uzszPAykwrAUAmlGAgSwAAAA="/>
  </w:docVars>
  <w:rsids>
    <w:rsidRoot w:val="00092388"/>
    <w:rsid w:val="00092388"/>
    <w:rsid w:val="00447A9A"/>
    <w:rsid w:val="00816F29"/>
    <w:rsid w:val="0082404E"/>
    <w:rsid w:val="00AA624D"/>
    <w:rsid w:val="00B157E0"/>
    <w:rsid w:val="00BB4F34"/>
    <w:rsid w:val="00F1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IS</Company>
  <LinksUpToDate>false</LinksUpToDate>
  <CharactersWithSpaces>1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 Millen</dc:creator>
  <cp:lastModifiedBy>Brandon Natasha (P81129)</cp:lastModifiedBy>
  <cp:revision>2</cp:revision>
  <dcterms:created xsi:type="dcterms:W3CDTF">2020-06-26T12:18:00Z</dcterms:created>
  <dcterms:modified xsi:type="dcterms:W3CDTF">2020-06-26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10T00:00:00Z</vt:filetime>
  </property>
</Properties>
</file>